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2CC" w:themeColor="accent4" w:themeTint="33"/>
  <w:body>
    <w:p w14:paraId="414D3F33" w14:textId="77777777" w:rsidR="000A57A0" w:rsidRPr="0062359A" w:rsidRDefault="000A57A0" w:rsidP="0062359A">
      <w:pPr>
        <w:bidi/>
        <w:rPr>
          <w:rFonts w:ascii="IRANSans Black" w:hAnsi="IRANSans Black" w:cs="IRANSans Black"/>
          <w:sz w:val="24"/>
          <w:szCs w:val="24"/>
        </w:rPr>
      </w:pPr>
    </w:p>
    <w:p w14:paraId="4B7E56BA" w14:textId="181213A1" w:rsidR="000A57A0" w:rsidRPr="0062359A" w:rsidRDefault="00F559EE" w:rsidP="00F559EE">
      <w:pPr>
        <w:tabs>
          <w:tab w:val="left" w:pos="5691"/>
        </w:tabs>
        <w:bidi/>
        <w:ind w:left="-138"/>
        <w:jc w:val="center"/>
        <w:rPr>
          <w:rFonts w:ascii="IRANSans Black" w:hAnsi="IRANSans Black" w:cs="IRANSans Black"/>
          <w:color w:val="FF0000"/>
          <w:sz w:val="52"/>
          <w:szCs w:val="52"/>
          <w:rtl/>
        </w:rPr>
      </w:pPr>
      <w:r>
        <w:rPr>
          <w:rFonts w:ascii="IRANSans Black" w:hAnsi="IRANSans Black" w:cs="IRANSans Black" w:hint="cs"/>
          <w:sz w:val="52"/>
          <w:szCs w:val="52"/>
          <w:rtl/>
        </w:rPr>
        <w:t xml:space="preserve">فرم قبولی به شرطِ </w:t>
      </w:r>
      <w:r w:rsidRPr="00D9777B">
        <w:rPr>
          <w:rFonts w:ascii="IRANSans Black" w:hAnsi="IRANSans Black" w:cs="IRANSans Black" w:hint="cs"/>
          <w:color w:val="FF0000"/>
          <w:sz w:val="52"/>
          <w:szCs w:val="52"/>
          <w:rtl/>
        </w:rPr>
        <w:t>ج</w:t>
      </w:r>
      <w:r w:rsidR="00A71EDF">
        <w:rPr>
          <w:rFonts w:ascii="IRANSans Black" w:hAnsi="IRANSans Black" w:cs="IRANSans Black" w:hint="cs"/>
          <w:color w:val="FF0000"/>
          <w:sz w:val="52"/>
          <w:szCs w:val="52"/>
          <w:rtl/>
        </w:rPr>
        <w:t>ـ</w:t>
      </w:r>
      <w:r w:rsidRPr="00D9777B">
        <w:rPr>
          <w:rFonts w:ascii="IRANSans Black" w:hAnsi="IRANSans Black" w:cs="IRANSans Black" w:hint="cs"/>
          <w:color w:val="FF0000"/>
          <w:sz w:val="52"/>
          <w:szCs w:val="52"/>
          <w:rtl/>
        </w:rPr>
        <w:t>ب</w:t>
      </w:r>
      <w:r w:rsidR="00A71EDF">
        <w:rPr>
          <w:rFonts w:ascii="IRANSans Black" w:hAnsi="IRANSans Black" w:cs="IRANSans Black" w:hint="cs"/>
          <w:color w:val="FF0000"/>
          <w:sz w:val="52"/>
          <w:szCs w:val="52"/>
          <w:rtl/>
        </w:rPr>
        <w:t>ـ</w:t>
      </w:r>
      <w:r w:rsidRPr="00D9777B">
        <w:rPr>
          <w:rFonts w:ascii="IRANSans Black" w:hAnsi="IRANSans Black" w:cs="IRANSans Black" w:hint="cs"/>
          <w:color w:val="FF0000"/>
          <w:sz w:val="52"/>
          <w:szCs w:val="52"/>
          <w:rtl/>
        </w:rPr>
        <w:t>ران</w:t>
      </w:r>
      <w:r w:rsidR="00FE3190">
        <w:rPr>
          <w:rFonts w:ascii="IRANSans Black" w:hAnsi="IRANSans Black" w:cs="IRANSans Black" w:hint="cs"/>
          <w:sz w:val="52"/>
          <w:szCs w:val="52"/>
          <w:rtl/>
          <w:lang w:bidi="fa-IR"/>
        </w:rPr>
        <w:t xml:space="preserve"> </w:t>
      </w:r>
    </w:p>
    <w:p w14:paraId="48D1F72F" w14:textId="77777777" w:rsidR="00C72CDA" w:rsidRDefault="00006D08" w:rsidP="00C72CDA">
      <w:pPr>
        <w:tabs>
          <w:tab w:val="left" w:pos="5691"/>
        </w:tabs>
        <w:bidi/>
        <w:spacing w:line="480" w:lineRule="auto"/>
        <w:ind w:left="-138"/>
        <w:jc w:val="center"/>
        <w:rPr>
          <w:rFonts w:ascii="IRANSans Black" w:hAnsi="IRANSans Black" w:cs="IRANSans Black"/>
          <w:sz w:val="28"/>
          <w:szCs w:val="28"/>
          <w:rtl/>
        </w:rPr>
      </w:pPr>
      <w:r w:rsidRPr="00F559EE">
        <w:rPr>
          <w:rFonts w:ascii="IRANSans Black" w:hAnsi="IRANSans Black" w:cs="IRANSans Black" w:hint="cs"/>
          <w:sz w:val="28"/>
          <w:szCs w:val="28"/>
          <w:rtl/>
        </w:rPr>
        <w:t>حضوری - آنلاین</w:t>
      </w:r>
    </w:p>
    <w:p w14:paraId="3A04A934" w14:textId="77777777" w:rsidR="00C72CDA" w:rsidRDefault="00000000" w:rsidP="00C72CDA">
      <w:pPr>
        <w:tabs>
          <w:tab w:val="left" w:pos="5691"/>
        </w:tabs>
        <w:bidi/>
        <w:spacing w:line="480" w:lineRule="auto"/>
        <w:ind w:left="-138"/>
        <w:jc w:val="center"/>
        <w:rPr>
          <w:rFonts w:ascii="IRANSans Black" w:hAnsi="IRANSans Black" w:cs="IRANSans Black"/>
          <w:sz w:val="28"/>
          <w:szCs w:val="28"/>
        </w:rPr>
      </w:pPr>
      <w:r>
        <w:rPr>
          <w:rFonts w:ascii="IRANSans Black" w:hAnsi="IRANSans Black" w:cs="IRANSans Black"/>
          <w:sz w:val="28"/>
          <w:szCs w:val="28"/>
        </w:rPr>
        <w:pict w14:anchorId="5F1C9987">
          <v:rect id="_x0000_i1025" style="width:566.8pt;height:1.5pt" o:hralign="center" o:hrstd="t" o:hrnoshade="t" o:hr="t" fillcolor="black [3213]" stroked="f"/>
        </w:pict>
      </w:r>
      <w:r w:rsidR="00F559EE">
        <w:rPr>
          <w:rFonts w:ascii="IRANSans Black" w:hAnsi="IRANSans Black" w:cs="IRANSans Black"/>
          <w:sz w:val="28"/>
          <w:szCs w:val="28"/>
          <w:rtl/>
        </w:rPr>
        <w:br/>
      </w:r>
    </w:p>
    <w:p w14:paraId="5FDC15A4" w14:textId="77777777" w:rsidR="000047A6" w:rsidRPr="00C72CDA" w:rsidRDefault="00F559EE" w:rsidP="00C72CDA">
      <w:pPr>
        <w:tabs>
          <w:tab w:val="left" w:pos="5691"/>
        </w:tabs>
        <w:bidi/>
        <w:spacing w:line="480" w:lineRule="auto"/>
        <w:ind w:left="-138"/>
        <w:rPr>
          <w:rFonts w:ascii="IRANSans Black" w:hAnsi="IRANSans Black" w:cs="IRANSans Black"/>
          <w:sz w:val="10"/>
          <w:szCs w:val="10"/>
          <w:rtl/>
        </w:rPr>
      </w:pPr>
      <w:r w:rsidRPr="00F559EE">
        <w:rPr>
          <w:rFonts w:ascii="IRANSans Black" w:hAnsi="IRANSans Black" w:cs="IRANSans Black" w:hint="cs"/>
          <w:sz w:val="28"/>
          <w:szCs w:val="28"/>
          <w:rtl/>
        </w:rPr>
        <w:t xml:space="preserve">اینجانب </w:t>
      </w:r>
      <w:r w:rsidR="00C72CDA" w:rsidRPr="00C72CDA">
        <w:rPr>
          <w:rFonts w:ascii="IRANSans Black" w:hAnsi="IRANSans Black" w:cs="IRANSans Black" w:hint="cs"/>
          <w:rtl/>
        </w:rPr>
        <w:t>_</w:t>
      </w:r>
      <w:r w:rsidRPr="00C72CDA">
        <w:rPr>
          <w:rFonts w:ascii="IRANSans Black" w:hAnsi="IRANSans Black" w:cs="IRANSans Black" w:hint="cs"/>
          <w:rtl/>
        </w:rPr>
        <w:t>__________</w:t>
      </w:r>
      <w:r w:rsidRPr="00C72CDA">
        <w:rPr>
          <w:rFonts w:ascii="IRANSans Black" w:hAnsi="IRANSans Black" w:cs="IRANSans Black" w:hint="cs"/>
          <w:sz w:val="32"/>
          <w:szCs w:val="32"/>
          <w:rtl/>
        </w:rPr>
        <w:t xml:space="preserve"> </w:t>
      </w:r>
      <w:r>
        <w:rPr>
          <w:rFonts w:ascii="IRANSans Black" w:hAnsi="IRANSans Black" w:cs="IRANSans Black" w:hint="cs"/>
          <w:sz w:val="28"/>
          <w:szCs w:val="28"/>
          <w:rtl/>
        </w:rPr>
        <w:t xml:space="preserve">زبان آموزِ سطحِ </w:t>
      </w:r>
      <w:r w:rsidR="00C72CDA" w:rsidRPr="00C72CDA">
        <w:rPr>
          <w:rFonts w:ascii="IRANSans Black" w:hAnsi="IRANSans Black" w:cs="IRANSans Black" w:hint="cs"/>
          <w:rtl/>
        </w:rPr>
        <w:t>___________</w:t>
      </w:r>
      <w:r w:rsidR="00C72CDA" w:rsidRPr="00C72CDA">
        <w:rPr>
          <w:rFonts w:ascii="IRANSans Black" w:hAnsi="IRANSans Black" w:cs="IRANSans Black" w:hint="cs"/>
          <w:sz w:val="32"/>
          <w:szCs w:val="32"/>
          <w:rtl/>
        </w:rPr>
        <w:t xml:space="preserve"> </w:t>
      </w:r>
      <w:r w:rsidRPr="00F559EE">
        <w:rPr>
          <w:rFonts w:ascii="IRANSans Black" w:hAnsi="IRANSans Black" w:cs="IRANSans Black" w:hint="cs"/>
          <w:sz w:val="28"/>
          <w:szCs w:val="28"/>
          <w:rtl/>
        </w:rPr>
        <w:t xml:space="preserve">در تاریخِ </w:t>
      </w:r>
      <w:r w:rsidR="00C72CDA" w:rsidRPr="00C72CDA">
        <w:rPr>
          <w:rFonts w:ascii="IRANSans Black" w:hAnsi="IRANSans Black" w:cs="IRANSans Black" w:hint="cs"/>
          <w:rtl/>
        </w:rPr>
        <w:t xml:space="preserve">___________، </w:t>
      </w:r>
      <w:r w:rsidRPr="00F559EE">
        <w:rPr>
          <w:rFonts w:ascii="IRANSans Black" w:hAnsi="IRANSans Black" w:cs="IRANSans Black" w:hint="cs"/>
          <w:sz w:val="28"/>
          <w:szCs w:val="28"/>
          <w:rtl/>
        </w:rPr>
        <w:t>در دوره زبان انگلیسی زبانزد شرکت کردم. ولی به دلیل/دلایل زیر:</w:t>
      </w:r>
    </w:p>
    <w:tbl>
      <w:tblPr>
        <w:tblStyle w:val="TableGrid"/>
        <w:bidiVisual/>
        <w:tblW w:w="0" w:type="auto"/>
        <w:tblInd w:w="-1" w:type="dxa"/>
        <w:tblLook w:val="04A0" w:firstRow="1" w:lastRow="0" w:firstColumn="1" w:lastColumn="0" w:noHBand="0" w:noVBand="1"/>
      </w:tblPr>
      <w:tblGrid>
        <w:gridCol w:w="561"/>
        <w:gridCol w:w="10627"/>
      </w:tblGrid>
      <w:tr w:rsidR="00C72CDA" w14:paraId="729A547D" w14:textId="77777777" w:rsidTr="00C72CDA">
        <w:trPr>
          <w:trHeight w:val="750"/>
        </w:trPr>
        <w:tc>
          <w:tcPr>
            <w:tcW w:w="561" w:type="dxa"/>
            <w:shd w:val="clear" w:color="auto" w:fill="FFD966" w:themeFill="accent4" w:themeFillTint="99"/>
            <w:vAlign w:val="center"/>
          </w:tcPr>
          <w:p w14:paraId="1937280C" w14:textId="77777777" w:rsidR="00C72CDA" w:rsidRDefault="00C72CDA" w:rsidP="00C72CDA">
            <w:pPr>
              <w:tabs>
                <w:tab w:val="left" w:pos="5691"/>
              </w:tabs>
              <w:bidi/>
              <w:spacing w:line="276" w:lineRule="auto"/>
              <w:jc w:val="center"/>
              <w:rPr>
                <w:rFonts w:ascii="IRANSans Black" w:hAnsi="IRANSans Black" w:cs="IRANSans Black"/>
                <w:sz w:val="24"/>
                <w:szCs w:val="24"/>
                <w:rtl/>
              </w:rPr>
            </w:pPr>
            <w:r>
              <w:rPr>
                <w:rFonts w:ascii="IRANSans Black" w:hAnsi="IRANSans Black" w:cs="IRANSans Black" w:hint="cs"/>
                <w:sz w:val="24"/>
                <w:szCs w:val="24"/>
                <w:rtl/>
              </w:rPr>
              <w:t>1.</w:t>
            </w:r>
          </w:p>
        </w:tc>
        <w:tc>
          <w:tcPr>
            <w:tcW w:w="10627" w:type="dxa"/>
            <w:shd w:val="clear" w:color="auto" w:fill="FFF2CC" w:themeFill="accent4" w:themeFillTint="33"/>
          </w:tcPr>
          <w:p w14:paraId="74080450" w14:textId="77777777" w:rsidR="00C72CDA" w:rsidRDefault="00C72CDA" w:rsidP="00C72CDA">
            <w:pPr>
              <w:tabs>
                <w:tab w:val="left" w:pos="5691"/>
              </w:tabs>
              <w:bidi/>
              <w:spacing w:line="276" w:lineRule="auto"/>
              <w:jc w:val="both"/>
              <w:rPr>
                <w:rFonts w:ascii="IRANSans Black" w:hAnsi="IRANSans Black" w:cs="IRANSans Black"/>
                <w:sz w:val="24"/>
                <w:szCs w:val="24"/>
                <w:rtl/>
              </w:rPr>
            </w:pPr>
          </w:p>
        </w:tc>
      </w:tr>
      <w:tr w:rsidR="00C72CDA" w14:paraId="428B8DD4" w14:textId="77777777" w:rsidTr="00C72CDA">
        <w:trPr>
          <w:trHeight w:val="846"/>
        </w:trPr>
        <w:tc>
          <w:tcPr>
            <w:tcW w:w="561" w:type="dxa"/>
            <w:shd w:val="clear" w:color="auto" w:fill="FFD966" w:themeFill="accent4" w:themeFillTint="99"/>
            <w:vAlign w:val="center"/>
          </w:tcPr>
          <w:p w14:paraId="25A8411D" w14:textId="77777777" w:rsidR="00C72CDA" w:rsidRDefault="00C72CDA" w:rsidP="00C72CDA">
            <w:pPr>
              <w:tabs>
                <w:tab w:val="left" w:pos="5691"/>
              </w:tabs>
              <w:bidi/>
              <w:spacing w:line="276" w:lineRule="auto"/>
              <w:jc w:val="center"/>
              <w:rPr>
                <w:rFonts w:ascii="IRANSans Black" w:hAnsi="IRANSans Black" w:cs="IRANSans Black"/>
                <w:sz w:val="24"/>
                <w:szCs w:val="24"/>
                <w:rtl/>
              </w:rPr>
            </w:pPr>
            <w:r>
              <w:rPr>
                <w:rFonts w:ascii="IRANSans Black" w:hAnsi="IRANSans Black" w:cs="IRANSans Black" w:hint="cs"/>
                <w:sz w:val="24"/>
                <w:szCs w:val="24"/>
                <w:rtl/>
              </w:rPr>
              <w:t>2.</w:t>
            </w:r>
          </w:p>
        </w:tc>
        <w:tc>
          <w:tcPr>
            <w:tcW w:w="10627" w:type="dxa"/>
            <w:shd w:val="clear" w:color="auto" w:fill="FFF2CC" w:themeFill="accent4" w:themeFillTint="33"/>
          </w:tcPr>
          <w:p w14:paraId="42D6B932" w14:textId="77777777" w:rsidR="00C72CDA" w:rsidRDefault="00C72CDA" w:rsidP="00C72CDA">
            <w:pPr>
              <w:tabs>
                <w:tab w:val="left" w:pos="5691"/>
              </w:tabs>
              <w:bidi/>
              <w:spacing w:line="276" w:lineRule="auto"/>
              <w:jc w:val="both"/>
              <w:rPr>
                <w:rFonts w:ascii="IRANSans Black" w:hAnsi="IRANSans Black" w:cs="IRANSans Black"/>
                <w:sz w:val="24"/>
                <w:szCs w:val="24"/>
                <w:rtl/>
              </w:rPr>
            </w:pPr>
          </w:p>
        </w:tc>
      </w:tr>
      <w:tr w:rsidR="00C72CDA" w14:paraId="112A36DA" w14:textId="77777777" w:rsidTr="00C72CDA">
        <w:trPr>
          <w:trHeight w:val="831"/>
        </w:trPr>
        <w:tc>
          <w:tcPr>
            <w:tcW w:w="561" w:type="dxa"/>
            <w:shd w:val="clear" w:color="auto" w:fill="FFD966" w:themeFill="accent4" w:themeFillTint="99"/>
            <w:vAlign w:val="center"/>
          </w:tcPr>
          <w:p w14:paraId="7ECCCF9C" w14:textId="77777777" w:rsidR="00C72CDA" w:rsidRDefault="00C72CDA" w:rsidP="00C72CDA">
            <w:pPr>
              <w:tabs>
                <w:tab w:val="left" w:pos="5691"/>
              </w:tabs>
              <w:bidi/>
              <w:spacing w:line="276" w:lineRule="auto"/>
              <w:jc w:val="center"/>
              <w:rPr>
                <w:rFonts w:ascii="IRANSans Black" w:hAnsi="IRANSans Black" w:cs="IRANSans Black"/>
                <w:sz w:val="24"/>
                <w:szCs w:val="24"/>
                <w:rtl/>
              </w:rPr>
            </w:pPr>
            <w:r>
              <w:rPr>
                <w:rFonts w:ascii="IRANSans Black" w:hAnsi="IRANSans Black" w:cs="IRANSans Black" w:hint="cs"/>
                <w:sz w:val="24"/>
                <w:szCs w:val="24"/>
                <w:rtl/>
              </w:rPr>
              <w:t>3.</w:t>
            </w:r>
          </w:p>
        </w:tc>
        <w:tc>
          <w:tcPr>
            <w:tcW w:w="10627" w:type="dxa"/>
            <w:shd w:val="clear" w:color="auto" w:fill="FFF2CC" w:themeFill="accent4" w:themeFillTint="33"/>
          </w:tcPr>
          <w:p w14:paraId="12458C76" w14:textId="77777777" w:rsidR="00C72CDA" w:rsidRDefault="00C72CDA" w:rsidP="00C72CDA">
            <w:pPr>
              <w:tabs>
                <w:tab w:val="left" w:pos="5691"/>
              </w:tabs>
              <w:bidi/>
              <w:spacing w:line="276" w:lineRule="auto"/>
              <w:jc w:val="both"/>
              <w:rPr>
                <w:rFonts w:ascii="IRANSans Black" w:hAnsi="IRANSans Black" w:cs="IRANSans Black"/>
                <w:sz w:val="24"/>
                <w:szCs w:val="24"/>
                <w:rtl/>
              </w:rPr>
            </w:pPr>
          </w:p>
        </w:tc>
      </w:tr>
    </w:tbl>
    <w:p w14:paraId="1B871493" w14:textId="77777777" w:rsidR="00F559EE" w:rsidRPr="00C72CDA" w:rsidRDefault="008D7562" w:rsidP="00C72CDA">
      <w:pPr>
        <w:tabs>
          <w:tab w:val="left" w:pos="5691"/>
        </w:tabs>
        <w:bidi/>
        <w:spacing w:line="276" w:lineRule="auto"/>
        <w:ind w:left="-1"/>
        <w:jc w:val="both"/>
        <w:rPr>
          <w:rFonts w:ascii="IRANSans Black" w:hAnsi="IRANSans Black" w:cs="IRANSans Black"/>
          <w:sz w:val="24"/>
          <w:szCs w:val="24"/>
          <w:rtl/>
        </w:rPr>
      </w:pPr>
      <w:r>
        <w:rPr>
          <w:rFonts w:ascii="IRANSans Black" w:hAnsi="IRANSans Black" w:cs="IRANSans Black"/>
          <w:sz w:val="24"/>
          <w:szCs w:val="24"/>
          <w:rtl/>
        </w:rPr>
        <w:br/>
      </w:r>
      <w:r w:rsidR="00F559EE">
        <w:rPr>
          <w:rFonts w:ascii="IRANSans Black" w:hAnsi="IRANSans Black" w:cs="IRANSans Black"/>
          <w:sz w:val="24"/>
          <w:szCs w:val="24"/>
          <w:rtl/>
        </w:rPr>
        <w:br/>
      </w:r>
      <w:r w:rsidR="00F559EE" w:rsidRPr="00F559EE">
        <w:rPr>
          <w:rFonts w:ascii="IRANSans Black" w:hAnsi="IRANSans Black" w:cs="IRANSans Black" w:hint="cs"/>
          <w:sz w:val="28"/>
          <w:szCs w:val="28"/>
          <w:rtl/>
        </w:rPr>
        <w:t xml:space="preserve">موفق به کسب نمره مجاز برای </w:t>
      </w:r>
      <w:r w:rsidR="00AF4AB8">
        <w:rPr>
          <w:rFonts w:ascii="IRANSans Black" w:hAnsi="IRANSans Black" w:cs="IRANSans Black" w:hint="cs"/>
          <w:sz w:val="28"/>
          <w:szCs w:val="28"/>
          <w:rtl/>
        </w:rPr>
        <w:t>ورود</w:t>
      </w:r>
      <w:r w:rsidR="00F559EE" w:rsidRPr="00F559EE">
        <w:rPr>
          <w:rFonts w:ascii="IRANSans Black" w:hAnsi="IRANSans Black" w:cs="IRANSans Black" w:hint="cs"/>
          <w:sz w:val="28"/>
          <w:szCs w:val="28"/>
          <w:rtl/>
        </w:rPr>
        <w:t xml:space="preserve"> به سطح بالاتر را نشدم. از این رو، </w:t>
      </w:r>
      <w:r w:rsidR="00F559EE" w:rsidRPr="008D7562">
        <w:rPr>
          <w:rFonts w:ascii="IRANSans Black" w:hAnsi="IRANSans Black" w:cs="IRANSans Black" w:hint="cs"/>
          <w:sz w:val="28"/>
          <w:szCs w:val="28"/>
          <w:u w:val="single"/>
          <w:rtl/>
        </w:rPr>
        <w:t>تعهد میدهم</w:t>
      </w:r>
      <w:r w:rsidR="00F559EE" w:rsidRPr="00F559EE">
        <w:rPr>
          <w:rFonts w:ascii="IRANSans Black" w:hAnsi="IRANSans Black" w:cs="IRANSans Black" w:hint="cs"/>
          <w:sz w:val="28"/>
          <w:szCs w:val="28"/>
          <w:rtl/>
        </w:rPr>
        <w:t xml:space="preserve"> که ترم آینده </w:t>
      </w:r>
      <w:r>
        <w:rPr>
          <w:rFonts w:ascii="IRANSans Black" w:hAnsi="IRANSans Black" w:cs="IRANSans Black"/>
          <w:sz w:val="28"/>
          <w:szCs w:val="28"/>
          <w:rtl/>
        </w:rPr>
        <w:br/>
      </w:r>
      <w:r w:rsidR="00F559EE" w:rsidRPr="00F559EE">
        <w:rPr>
          <w:rFonts w:ascii="IRANSans Black" w:hAnsi="IRANSans Black" w:cs="IRANSans Black" w:hint="cs"/>
          <w:sz w:val="28"/>
          <w:szCs w:val="28"/>
          <w:rtl/>
        </w:rPr>
        <w:t>در</w:t>
      </w:r>
      <w:r w:rsidR="000921E6">
        <w:rPr>
          <w:rFonts w:ascii="IRANSans Black" w:hAnsi="IRANSans Black" w:cs="IRANSans Black"/>
          <w:sz w:val="28"/>
          <w:szCs w:val="28"/>
        </w:rPr>
        <w:t xml:space="preserve"> </w:t>
      </w:r>
      <w:r w:rsidR="00F559EE" w:rsidRPr="00F559EE">
        <w:rPr>
          <w:rFonts w:ascii="IRANSans Black" w:hAnsi="IRANSans Black" w:cs="IRANSans Black" w:hint="cs"/>
          <w:sz w:val="28"/>
          <w:szCs w:val="28"/>
          <w:rtl/>
        </w:rPr>
        <w:t xml:space="preserve">صدد جبران برآیم. همچنین در صورت </w:t>
      </w:r>
      <w:r w:rsidR="00F559EE" w:rsidRPr="00AF4AB8">
        <w:rPr>
          <w:rFonts w:ascii="IRANSans Black" w:hAnsi="IRANSans Black" w:cs="IRANSans Black" w:hint="cs"/>
          <w:sz w:val="28"/>
          <w:szCs w:val="28"/>
          <w:u w:val="single"/>
          <w:rtl/>
        </w:rPr>
        <w:t>عدم جبران</w:t>
      </w:r>
      <w:r w:rsidR="00F559EE" w:rsidRPr="00F559EE">
        <w:rPr>
          <w:rFonts w:ascii="IRANSans Black" w:hAnsi="IRANSans Black" w:cs="IRANSans Black" w:hint="cs"/>
          <w:sz w:val="28"/>
          <w:szCs w:val="28"/>
          <w:rtl/>
        </w:rPr>
        <w:t xml:space="preserve">، موافق این امر هستم که ترم را مجدد </w:t>
      </w:r>
      <w:r w:rsidR="00F559EE" w:rsidRPr="008D7562">
        <w:rPr>
          <w:rFonts w:ascii="IRANSans Black" w:hAnsi="IRANSans Black" w:cs="IRANSans Black" w:hint="cs"/>
          <w:sz w:val="28"/>
          <w:szCs w:val="28"/>
          <w:u w:val="single"/>
          <w:rtl/>
        </w:rPr>
        <w:t>تکرار کنم</w:t>
      </w:r>
      <w:r w:rsidR="00F559EE" w:rsidRPr="00F559EE">
        <w:rPr>
          <w:rFonts w:ascii="IRANSans Black" w:hAnsi="IRANSans Black" w:cs="IRANSans Black" w:hint="cs"/>
          <w:sz w:val="28"/>
          <w:szCs w:val="28"/>
          <w:rtl/>
        </w:rPr>
        <w:t xml:space="preserve">. </w:t>
      </w:r>
    </w:p>
    <w:tbl>
      <w:tblPr>
        <w:tblStyle w:val="TableGrid"/>
        <w:tblpPr w:leftFromText="180" w:rightFromText="180" w:vertAnchor="text" w:horzAnchor="page" w:tblpX="7656" w:tblpY="514"/>
        <w:bidiVisual/>
        <w:tblW w:w="0" w:type="auto"/>
        <w:tblLook w:val="04A0" w:firstRow="1" w:lastRow="0" w:firstColumn="1" w:lastColumn="0" w:noHBand="0" w:noVBand="1"/>
      </w:tblPr>
      <w:tblGrid>
        <w:gridCol w:w="962"/>
        <w:gridCol w:w="962"/>
        <w:gridCol w:w="962"/>
      </w:tblGrid>
      <w:tr w:rsidR="00C72CDA" w14:paraId="371E29D5" w14:textId="77777777" w:rsidTr="008A640D">
        <w:trPr>
          <w:trHeight w:val="186"/>
        </w:trPr>
        <w:tc>
          <w:tcPr>
            <w:tcW w:w="962" w:type="dxa"/>
            <w:shd w:val="clear" w:color="auto" w:fill="F2F2F2" w:themeFill="background1" w:themeFillShade="F2"/>
          </w:tcPr>
          <w:p w14:paraId="282D1AE7" w14:textId="77777777" w:rsidR="00C72CDA" w:rsidRPr="00C72CDA" w:rsidRDefault="00C72CDA" w:rsidP="00C72CDA">
            <w:pPr>
              <w:tabs>
                <w:tab w:val="left" w:pos="5691"/>
              </w:tabs>
              <w:bidi/>
              <w:spacing w:line="240" w:lineRule="auto"/>
              <w:jc w:val="center"/>
              <w:rPr>
                <w:rFonts w:ascii="IRANSans Black" w:hAnsi="IRANSans Black" w:cs="IRANSans Black"/>
                <w:sz w:val="14"/>
                <w:szCs w:val="14"/>
                <w:rtl/>
              </w:rPr>
            </w:pPr>
            <w:r>
              <w:rPr>
                <w:rFonts w:ascii="IRANSans Black" w:hAnsi="IRANSans Black" w:cs="IRANSans Black" w:hint="cs"/>
                <w:sz w:val="14"/>
                <w:szCs w:val="14"/>
                <w:rtl/>
              </w:rPr>
              <w:t>روز</w:t>
            </w:r>
          </w:p>
        </w:tc>
        <w:tc>
          <w:tcPr>
            <w:tcW w:w="962" w:type="dxa"/>
            <w:shd w:val="clear" w:color="auto" w:fill="F2F2F2" w:themeFill="background1" w:themeFillShade="F2"/>
          </w:tcPr>
          <w:p w14:paraId="656DDF0A" w14:textId="77777777" w:rsidR="00C72CDA" w:rsidRPr="00C72CDA" w:rsidRDefault="00C72CDA" w:rsidP="00C72CDA">
            <w:pPr>
              <w:tabs>
                <w:tab w:val="left" w:pos="5691"/>
              </w:tabs>
              <w:bidi/>
              <w:spacing w:line="240" w:lineRule="auto"/>
              <w:jc w:val="center"/>
              <w:rPr>
                <w:rFonts w:ascii="IRANSans Black" w:hAnsi="IRANSans Black" w:cs="IRANSans Black"/>
                <w:sz w:val="14"/>
                <w:szCs w:val="14"/>
                <w:rtl/>
              </w:rPr>
            </w:pPr>
            <w:r>
              <w:rPr>
                <w:rFonts w:ascii="IRANSans Black" w:hAnsi="IRANSans Black" w:cs="IRANSans Black" w:hint="cs"/>
                <w:sz w:val="14"/>
                <w:szCs w:val="14"/>
                <w:rtl/>
              </w:rPr>
              <w:t>ماه</w:t>
            </w:r>
          </w:p>
        </w:tc>
        <w:tc>
          <w:tcPr>
            <w:tcW w:w="962" w:type="dxa"/>
            <w:shd w:val="clear" w:color="auto" w:fill="F2F2F2" w:themeFill="background1" w:themeFillShade="F2"/>
          </w:tcPr>
          <w:p w14:paraId="43127BA4" w14:textId="77777777" w:rsidR="00C72CDA" w:rsidRPr="00C72CDA" w:rsidRDefault="00C72CDA" w:rsidP="00C72CDA">
            <w:pPr>
              <w:tabs>
                <w:tab w:val="left" w:pos="5691"/>
              </w:tabs>
              <w:bidi/>
              <w:spacing w:line="240" w:lineRule="auto"/>
              <w:jc w:val="center"/>
              <w:rPr>
                <w:rFonts w:ascii="IRANSans Black" w:hAnsi="IRANSans Black" w:cs="IRANSans Black"/>
                <w:sz w:val="14"/>
                <w:szCs w:val="14"/>
                <w:rtl/>
              </w:rPr>
            </w:pPr>
            <w:r>
              <w:rPr>
                <w:rFonts w:ascii="IRANSans Black" w:hAnsi="IRANSans Black" w:cs="IRANSans Black" w:hint="cs"/>
                <w:sz w:val="14"/>
                <w:szCs w:val="14"/>
                <w:rtl/>
              </w:rPr>
              <w:t>سال</w:t>
            </w:r>
          </w:p>
        </w:tc>
      </w:tr>
      <w:tr w:rsidR="00C72CDA" w14:paraId="2AAF261B" w14:textId="77777777" w:rsidTr="008A640D">
        <w:trPr>
          <w:trHeight w:val="510"/>
        </w:trPr>
        <w:tc>
          <w:tcPr>
            <w:tcW w:w="962" w:type="dxa"/>
            <w:vAlign w:val="center"/>
          </w:tcPr>
          <w:p w14:paraId="1B378F65" w14:textId="77777777" w:rsidR="00C72CDA" w:rsidRPr="008A640D" w:rsidRDefault="00C72CDA" w:rsidP="008A640D">
            <w:pPr>
              <w:tabs>
                <w:tab w:val="left" w:pos="5691"/>
              </w:tabs>
              <w:bidi/>
              <w:spacing w:line="240" w:lineRule="auto"/>
              <w:jc w:val="center"/>
              <w:rPr>
                <w:rFonts w:ascii="IRANSans Black" w:hAnsi="IRANSans Black" w:cs="IRANSans Black"/>
                <w:sz w:val="20"/>
                <w:szCs w:val="20"/>
                <w:rtl/>
              </w:rPr>
            </w:pPr>
          </w:p>
        </w:tc>
        <w:tc>
          <w:tcPr>
            <w:tcW w:w="962" w:type="dxa"/>
            <w:vAlign w:val="center"/>
          </w:tcPr>
          <w:p w14:paraId="3D84E651" w14:textId="77777777" w:rsidR="00C72CDA" w:rsidRPr="008A640D" w:rsidRDefault="00C72CDA" w:rsidP="008A640D">
            <w:pPr>
              <w:tabs>
                <w:tab w:val="left" w:pos="5691"/>
              </w:tabs>
              <w:bidi/>
              <w:spacing w:line="240" w:lineRule="auto"/>
              <w:jc w:val="center"/>
              <w:rPr>
                <w:rFonts w:ascii="IRANSans Black" w:hAnsi="IRANSans Black" w:cs="IRANSans Black"/>
                <w:sz w:val="20"/>
                <w:szCs w:val="20"/>
                <w:rtl/>
              </w:rPr>
            </w:pPr>
          </w:p>
        </w:tc>
        <w:tc>
          <w:tcPr>
            <w:tcW w:w="962" w:type="dxa"/>
            <w:vAlign w:val="center"/>
          </w:tcPr>
          <w:p w14:paraId="2E8475FD" w14:textId="77777777" w:rsidR="00C72CDA" w:rsidRPr="008A640D" w:rsidRDefault="00C72CDA" w:rsidP="008A640D">
            <w:pPr>
              <w:tabs>
                <w:tab w:val="left" w:pos="5691"/>
              </w:tabs>
              <w:bidi/>
              <w:spacing w:line="240" w:lineRule="auto"/>
              <w:jc w:val="center"/>
              <w:rPr>
                <w:rFonts w:ascii="IRANSans Black" w:hAnsi="IRANSans Black" w:cs="IRANSans Black"/>
                <w:sz w:val="20"/>
                <w:szCs w:val="20"/>
                <w:rtl/>
              </w:rPr>
            </w:pPr>
          </w:p>
        </w:tc>
      </w:tr>
    </w:tbl>
    <w:p w14:paraId="1C55A052" w14:textId="77777777" w:rsidR="00711FB5" w:rsidRDefault="00711FB5" w:rsidP="00711FB5">
      <w:pPr>
        <w:tabs>
          <w:tab w:val="left" w:pos="5691"/>
        </w:tabs>
        <w:bidi/>
        <w:spacing w:line="240" w:lineRule="auto"/>
        <w:ind w:left="-1"/>
        <w:jc w:val="both"/>
        <w:rPr>
          <w:rFonts w:ascii="IRANSans Black" w:hAnsi="IRANSans Black" w:cs="IRANSans Black"/>
          <w:sz w:val="28"/>
          <w:szCs w:val="28"/>
          <w:rtl/>
        </w:rPr>
      </w:pPr>
    </w:p>
    <w:p w14:paraId="1BF41A58" w14:textId="77777777" w:rsidR="00C72CDA" w:rsidRDefault="000921E6" w:rsidP="00C72CDA">
      <w:pPr>
        <w:tabs>
          <w:tab w:val="left" w:pos="5691"/>
        </w:tabs>
        <w:bidi/>
        <w:spacing w:line="240" w:lineRule="auto"/>
        <w:ind w:left="-1"/>
        <w:rPr>
          <w:rFonts w:ascii="IRANSans Black" w:hAnsi="IRANSans Black" w:cs="IRANSans Black"/>
          <w:sz w:val="28"/>
          <w:szCs w:val="28"/>
          <w:rtl/>
        </w:rPr>
      </w:pPr>
      <w:r>
        <w:rPr>
          <w:rFonts w:ascii="IRANSans Black" w:hAnsi="IRANSans Black" w:cs="IRANSans Black" w:hint="cs"/>
          <w:sz w:val="28"/>
          <w:szCs w:val="28"/>
          <w:rtl/>
        </w:rPr>
        <w:t xml:space="preserve">تاریخ : </w:t>
      </w:r>
    </w:p>
    <w:p w14:paraId="7EA3706A" w14:textId="77777777" w:rsidR="00711FB5" w:rsidRPr="0062359A" w:rsidRDefault="000921E6" w:rsidP="000921E6">
      <w:pPr>
        <w:tabs>
          <w:tab w:val="left" w:pos="5691"/>
        </w:tabs>
        <w:bidi/>
        <w:spacing w:line="240" w:lineRule="auto"/>
        <w:ind w:left="-1"/>
        <w:rPr>
          <w:rFonts w:ascii="IRANSans Black" w:hAnsi="IRANSans Black" w:cs="IRANSans Black"/>
          <w:sz w:val="24"/>
          <w:szCs w:val="24"/>
          <w:rtl/>
          <w:lang w:bidi="fa-IR"/>
        </w:rPr>
      </w:pPr>
      <w:r>
        <w:rPr>
          <w:rFonts w:ascii="IRANSans Black" w:hAnsi="IRANSans Black" w:cs="IRANSans Black"/>
          <w:sz w:val="28"/>
          <w:szCs w:val="28"/>
          <w:rtl/>
        </w:rPr>
        <w:br/>
      </w:r>
      <w:r>
        <w:rPr>
          <w:rFonts w:ascii="IRANSans Black" w:hAnsi="IRANSans Black" w:cs="IRANSans Black"/>
          <w:sz w:val="28"/>
          <w:szCs w:val="28"/>
        </w:rPr>
        <w:br/>
      </w:r>
      <w:r w:rsidR="00711FB5">
        <w:rPr>
          <w:rFonts w:ascii="IRANSans Black" w:hAnsi="IRANSans Black" w:cs="IRANSans Black" w:hint="cs"/>
          <w:sz w:val="28"/>
          <w:szCs w:val="28"/>
          <w:rtl/>
        </w:rPr>
        <w:t>امضای الکترونیکی</w:t>
      </w:r>
      <w:r>
        <w:rPr>
          <w:rFonts w:ascii="IRANSans Black" w:hAnsi="IRANSans Black" w:cs="IRANSans Black"/>
          <w:sz w:val="28"/>
          <w:szCs w:val="28"/>
        </w:rPr>
        <w:t xml:space="preserve"> </w:t>
      </w:r>
      <w:r>
        <w:rPr>
          <w:rFonts w:ascii="IRANSans Black" w:hAnsi="IRANSans Black" w:cs="IRANSans Black" w:hint="cs"/>
          <w:sz w:val="28"/>
          <w:szCs w:val="28"/>
          <w:rtl/>
          <w:lang w:bidi="fa-IR"/>
        </w:rPr>
        <w:t xml:space="preserve">: </w:t>
      </w:r>
      <w:r w:rsidRPr="000921E6">
        <w:rPr>
          <w:rFonts w:ascii="IRANSans Black" w:hAnsi="IRANSans Black" w:cs="IRANSans Black" w:hint="cs"/>
          <w:sz w:val="6"/>
          <w:szCs w:val="6"/>
          <w:rtl/>
          <w:lang w:bidi="fa-IR"/>
        </w:rPr>
        <w:t>______</w:t>
      </w:r>
      <w:r>
        <w:rPr>
          <w:rFonts w:ascii="IRANSans Black" w:hAnsi="IRANSans Black" w:cs="IRANSans Black" w:hint="cs"/>
          <w:sz w:val="6"/>
          <w:szCs w:val="6"/>
          <w:rtl/>
          <w:lang w:bidi="fa-IR"/>
        </w:rPr>
        <w:t>___________________________________________________________________</w:t>
      </w:r>
      <w:r w:rsidRPr="000921E6">
        <w:rPr>
          <w:rFonts w:ascii="IRANSans Black" w:hAnsi="IRANSans Black" w:cs="IRANSans Black" w:hint="cs"/>
          <w:sz w:val="6"/>
          <w:szCs w:val="6"/>
          <w:rtl/>
          <w:lang w:bidi="fa-IR"/>
        </w:rPr>
        <w:t>______________</w:t>
      </w:r>
      <w:r>
        <w:rPr>
          <w:rFonts w:ascii="IRANSans Black" w:hAnsi="IRANSans Black" w:cs="IRANSans Black"/>
          <w:sz w:val="28"/>
          <w:szCs w:val="28"/>
          <w:rtl/>
          <w:lang w:bidi="fa-IR"/>
        </w:rPr>
        <w:br/>
      </w:r>
      <w:r>
        <w:rPr>
          <w:rFonts w:ascii="IRANSans Black" w:hAnsi="IRANSans Black" w:cs="IRANSans Black"/>
          <w:sz w:val="28"/>
          <w:szCs w:val="28"/>
          <w:rtl/>
          <w:lang w:bidi="fa-IR"/>
        </w:rPr>
        <w:br/>
      </w:r>
      <w:r w:rsidRPr="000921E6">
        <w:rPr>
          <w:rFonts w:ascii="IRANSans Black" w:hAnsi="IRANSans Black" w:cs="IRANSans Black" w:hint="cs"/>
          <w:sz w:val="16"/>
          <w:szCs w:val="16"/>
          <w:rtl/>
          <w:lang w:bidi="fa-IR"/>
        </w:rPr>
        <w:t>(</w:t>
      </w:r>
      <w:r>
        <w:rPr>
          <w:rFonts w:ascii="IRANSans Black" w:hAnsi="IRANSans Black" w:cs="IRANSans Black" w:hint="cs"/>
          <w:sz w:val="16"/>
          <w:szCs w:val="16"/>
          <w:rtl/>
          <w:lang w:bidi="fa-IR"/>
        </w:rPr>
        <w:t xml:space="preserve">بر </w:t>
      </w:r>
      <w:r w:rsidRPr="000921E6">
        <w:rPr>
          <w:rFonts w:ascii="IRANSans Black" w:hAnsi="IRANSans Black" w:cs="IRANSans Black" w:hint="cs"/>
          <w:sz w:val="16"/>
          <w:szCs w:val="16"/>
          <w:rtl/>
          <w:lang w:bidi="fa-IR"/>
        </w:rPr>
        <w:t>روی کاغذ امضا و عکس آن را ارسال کنید)</w:t>
      </w:r>
    </w:p>
    <w:sectPr w:rsidR="00711FB5" w:rsidRPr="0062359A" w:rsidSect="008A7153">
      <w:footerReference w:type="default" r:id="rId7"/>
      <w:pgSz w:w="12240" w:h="15840"/>
      <w:pgMar w:top="0" w:right="616" w:bottom="1440" w:left="42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DF9DEE" w14:textId="77777777" w:rsidR="00F7074D" w:rsidRDefault="00F7074D" w:rsidP="00A66237">
      <w:pPr>
        <w:spacing w:after="0" w:line="240" w:lineRule="auto"/>
      </w:pPr>
      <w:r>
        <w:separator/>
      </w:r>
    </w:p>
  </w:endnote>
  <w:endnote w:type="continuationSeparator" w:id="0">
    <w:p w14:paraId="10768919" w14:textId="77777777" w:rsidR="00F7074D" w:rsidRDefault="00F7074D" w:rsidP="00A662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RANSans Black">
    <w:panose1 w:val="020B0506030804020204"/>
    <w:charset w:val="00"/>
    <w:family w:val="swiss"/>
    <w:pitch w:val="variable"/>
    <w:sig w:usb0="80002003" w:usb1="0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7716C" w14:textId="77777777" w:rsidR="00A66237" w:rsidRDefault="00A66237">
    <w:pPr>
      <w:pStyle w:val="Footer"/>
    </w:pPr>
    <w:r w:rsidRPr="00F559EE">
      <w:rPr>
        <w:rFonts w:ascii="IRANSans Black" w:hAnsi="IRANSans Black" w:cs="IRANSans Black"/>
        <w:noProof/>
        <w:sz w:val="28"/>
        <w:szCs w:val="28"/>
      </w:rPr>
      <w:drawing>
        <wp:anchor distT="0" distB="0" distL="114300" distR="114300" simplePos="0" relativeHeight="251659264" behindDoc="1" locked="0" layoutInCell="1" allowOverlap="1" wp14:anchorId="536EF6AE" wp14:editId="62FA413C">
          <wp:simplePos x="0" y="0"/>
          <wp:positionH relativeFrom="margin">
            <wp:posOffset>2780523</wp:posOffset>
          </wp:positionH>
          <wp:positionV relativeFrom="paragraph">
            <wp:posOffset>-139959</wp:posOffset>
          </wp:positionV>
          <wp:extent cx="1775460" cy="787526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(1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5460" cy="78752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7FCD14" w14:textId="77777777" w:rsidR="00F7074D" w:rsidRDefault="00F7074D" w:rsidP="00A66237">
      <w:pPr>
        <w:spacing w:after="0" w:line="240" w:lineRule="auto"/>
      </w:pPr>
      <w:r>
        <w:separator/>
      </w:r>
    </w:p>
  </w:footnote>
  <w:footnote w:type="continuationSeparator" w:id="0">
    <w:p w14:paraId="06B6C79D" w14:textId="77777777" w:rsidR="00F7074D" w:rsidRDefault="00F7074D" w:rsidP="00A662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B65DA8"/>
    <w:multiLevelType w:val="multilevel"/>
    <w:tmpl w:val="8BCEE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E786919"/>
    <w:multiLevelType w:val="multilevel"/>
    <w:tmpl w:val="5A3284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4E80E2E"/>
    <w:multiLevelType w:val="multilevel"/>
    <w:tmpl w:val="47667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F1B4FE5"/>
    <w:multiLevelType w:val="multilevel"/>
    <w:tmpl w:val="A03C9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285119090">
    <w:abstractNumId w:val="0"/>
  </w:num>
  <w:num w:numId="2" w16cid:durableId="1349061589">
    <w:abstractNumId w:val="2"/>
  </w:num>
  <w:num w:numId="3" w16cid:durableId="404575290">
    <w:abstractNumId w:val="3"/>
  </w:num>
  <w:num w:numId="4" w16cid:durableId="4120517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yNrAwtDAztzQ2NTJW0lEKTi0uzszPAykwqQUAngeAHiwAAAA="/>
  </w:docVars>
  <w:rsids>
    <w:rsidRoot w:val="00933399"/>
    <w:rsid w:val="00006D08"/>
    <w:rsid w:val="000921E6"/>
    <w:rsid w:val="000A57A0"/>
    <w:rsid w:val="001D5748"/>
    <w:rsid w:val="001E11CC"/>
    <w:rsid w:val="00207B64"/>
    <w:rsid w:val="002159A7"/>
    <w:rsid w:val="002F0225"/>
    <w:rsid w:val="00512FB7"/>
    <w:rsid w:val="0062359A"/>
    <w:rsid w:val="006A1E52"/>
    <w:rsid w:val="00711FB5"/>
    <w:rsid w:val="00715EB0"/>
    <w:rsid w:val="007747ED"/>
    <w:rsid w:val="008A640D"/>
    <w:rsid w:val="008A7153"/>
    <w:rsid w:val="008D6C5D"/>
    <w:rsid w:val="008D7562"/>
    <w:rsid w:val="00933399"/>
    <w:rsid w:val="009F784E"/>
    <w:rsid w:val="00A62D15"/>
    <w:rsid w:val="00A66237"/>
    <w:rsid w:val="00A71EDF"/>
    <w:rsid w:val="00AE57A5"/>
    <w:rsid w:val="00AF28FA"/>
    <w:rsid w:val="00AF4AB8"/>
    <w:rsid w:val="00B6102D"/>
    <w:rsid w:val="00BC50B0"/>
    <w:rsid w:val="00C72CDA"/>
    <w:rsid w:val="00D74027"/>
    <w:rsid w:val="00D9777B"/>
    <w:rsid w:val="00DC0F20"/>
    <w:rsid w:val="00F10606"/>
    <w:rsid w:val="00F26797"/>
    <w:rsid w:val="00F559EE"/>
    <w:rsid w:val="00F7074D"/>
    <w:rsid w:val="00FE3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90,#fc0,#fc6"/>
    </o:shapedefaults>
    <o:shapelayout v:ext="edit">
      <o:idmap v:ext="edit" data="1"/>
    </o:shapelayout>
  </w:shapeDefaults>
  <w:decimalSymbol w:val="."/>
  <w:listSeparator w:val=","/>
  <w14:docId w14:val="276CE368"/>
  <w15:chartTrackingRefBased/>
  <w15:docId w15:val="{3B5F89A3-A33A-496F-B94D-A09550896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57A0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06D0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662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237"/>
  </w:style>
  <w:style w:type="paragraph" w:styleId="Footer">
    <w:name w:val="footer"/>
    <w:basedOn w:val="Normal"/>
    <w:link w:val="FooterChar"/>
    <w:uiPriority w:val="99"/>
    <w:unhideWhenUsed/>
    <w:rsid w:val="00A662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237"/>
  </w:style>
  <w:style w:type="table" w:styleId="TableGrid">
    <w:name w:val="Table Grid"/>
    <w:basedOn w:val="TableNormal"/>
    <w:uiPriority w:val="39"/>
    <w:rsid w:val="00C72C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28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1</Pages>
  <Words>83</Words>
  <Characters>47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</dc:creator>
  <cp:keywords/>
  <dc:description/>
  <cp:lastModifiedBy>Teacher Hope</cp:lastModifiedBy>
  <cp:revision>32</cp:revision>
  <cp:lastPrinted>2022-07-02T17:03:00Z</cp:lastPrinted>
  <dcterms:created xsi:type="dcterms:W3CDTF">2022-07-01T13:16:00Z</dcterms:created>
  <dcterms:modified xsi:type="dcterms:W3CDTF">2023-02-10T14:04:00Z</dcterms:modified>
</cp:coreProperties>
</file>